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77777777" w:rsidR="00500714" w:rsidRPr="000E0143" w:rsidRDefault="00500714">
      <w:pPr>
        <w:rPr>
          <w:sz w:val="28"/>
          <w:szCs w:val="28"/>
        </w:rPr>
      </w:pPr>
    </w:p>
    <w:sectPr w:rsidR="00500714" w:rsidRPr="000E0143">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0B9631" w14:textId="77777777" w:rsidR="008525C3" w:rsidRDefault="008525C3" w:rsidP="00E9131E">
      <w:pPr>
        <w:spacing w:after="0" w:line="240" w:lineRule="auto"/>
      </w:pPr>
      <w:r>
        <w:separator/>
      </w:r>
    </w:p>
  </w:endnote>
  <w:endnote w:type="continuationSeparator" w:id="0">
    <w:p w14:paraId="1EF93153" w14:textId="77777777" w:rsidR="008525C3" w:rsidRDefault="008525C3"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3B32F" w14:textId="77777777" w:rsidR="008525C3" w:rsidRDefault="008525C3" w:rsidP="00E9131E">
      <w:pPr>
        <w:spacing w:after="0" w:line="240" w:lineRule="auto"/>
      </w:pPr>
      <w:r>
        <w:separator/>
      </w:r>
    </w:p>
  </w:footnote>
  <w:footnote w:type="continuationSeparator" w:id="0">
    <w:p w14:paraId="15280DE5" w14:textId="77777777" w:rsidR="008525C3" w:rsidRDefault="008525C3"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7349F5A2"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1E57FB">
      <w:rPr>
        <w:rFonts w:ascii="Times New Roman" w:hAnsi="Times New Roman" w:cs="Times New Roman"/>
        <w:sz w:val="20"/>
        <w:szCs w:val="20"/>
      </w:rPr>
      <w:t>9/2</w:t>
    </w:r>
    <w:r w:rsidR="00845696">
      <w:rPr>
        <w:rFonts w:ascii="Times New Roman" w:hAnsi="Times New Roman" w:cs="Times New Roman"/>
        <w:sz w:val="20"/>
        <w:szCs w:val="20"/>
      </w:rPr>
      <w:t>5</w:t>
    </w:r>
    <w:r w:rsidR="001E57FB">
      <w:rPr>
        <w:rFonts w:ascii="Times New Roman" w:hAnsi="Times New Roman" w:cs="Times New Roman"/>
        <w:sz w:val="20"/>
        <w:szCs w:val="20"/>
      </w:rPr>
      <w:t>/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66185"/>
    <w:rsid w:val="000A0186"/>
    <w:rsid w:val="000E0143"/>
    <w:rsid w:val="000F5E4D"/>
    <w:rsid w:val="00103E72"/>
    <w:rsid w:val="001E57FB"/>
    <w:rsid w:val="00246058"/>
    <w:rsid w:val="00371C96"/>
    <w:rsid w:val="00500714"/>
    <w:rsid w:val="00526C72"/>
    <w:rsid w:val="00787B99"/>
    <w:rsid w:val="00845696"/>
    <w:rsid w:val="008525C3"/>
    <w:rsid w:val="009225A4"/>
    <w:rsid w:val="00A015FE"/>
    <w:rsid w:val="00A35E11"/>
    <w:rsid w:val="00A452DC"/>
    <w:rsid w:val="00AD3F9F"/>
    <w:rsid w:val="00BB1375"/>
    <w:rsid w:val="00BD486D"/>
    <w:rsid w:val="00D64388"/>
    <w:rsid w:val="00DC3CFF"/>
    <w:rsid w:val="00E70AA4"/>
    <w:rsid w:val="00E86B5B"/>
    <w:rsid w:val="00E913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2</cp:revision>
  <cp:lastPrinted>2021-09-03T01:36:00Z</cp:lastPrinted>
  <dcterms:created xsi:type="dcterms:W3CDTF">2021-09-25T15:46:00Z</dcterms:created>
  <dcterms:modified xsi:type="dcterms:W3CDTF">2021-09-25T15:46:00Z</dcterms:modified>
</cp:coreProperties>
</file>